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FD48D" w14:textId="1F3013F4" w:rsidR="00256661" w:rsidRPr="00743CF3" w:rsidRDefault="00303C54" w:rsidP="009A6530">
      <w:pPr>
        <w:pStyle w:val="Titolo"/>
        <w:rPr>
          <w:lang w:val="en-US"/>
        </w:rPr>
      </w:pPr>
      <w:proofErr w:type="spellStart"/>
      <w:r w:rsidRPr="00743CF3">
        <w:rPr>
          <w:lang w:val="en-US"/>
        </w:rPr>
        <w:t>Crediti</w:t>
      </w:r>
      <w:proofErr w:type="spellEnd"/>
      <w:r w:rsidRPr="00743CF3">
        <w:rPr>
          <w:lang w:val="en-US"/>
        </w:rPr>
        <w:t xml:space="preserve"> App </w:t>
      </w:r>
      <w:proofErr w:type="spellStart"/>
      <w:r w:rsidRPr="00743CF3">
        <w:rPr>
          <w:lang w:val="en-US"/>
        </w:rPr>
        <w:t>Zecento</w:t>
      </w:r>
      <w:proofErr w:type="spellEnd"/>
      <w:r w:rsidRPr="00743CF3">
        <w:rPr>
          <w:lang w:val="en-US"/>
        </w:rPr>
        <w:t xml:space="preserve"> Cashback:</w:t>
      </w:r>
    </w:p>
    <w:p w14:paraId="127A2B92" w14:textId="73E62ECB" w:rsidR="009A6530" w:rsidRPr="00743CF3" w:rsidRDefault="009A6530" w:rsidP="009A6530">
      <w:pPr>
        <w:rPr>
          <w:lang w:val="en-US"/>
        </w:rPr>
      </w:pPr>
    </w:p>
    <w:p w14:paraId="609E08C5" w14:textId="766B2D98" w:rsidR="009A6530" w:rsidRPr="00743CF3" w:rsidRDefault="009A6530" w:rsidP="009A6530">
      <w:pPr>
        <w:rPr>
          <w:lang w:val="en-US"/>
        </w:rPr>
      </w:pPr>
      <w:r w:rsidRPr="00743CF3">
        <w:rPr>
          <w:lang w:val="en-US"/>
        </w:rPr>
        <w:t xml:space="preserve">A huge thanks goes to </w:t>
      </w:r>
      <w:proofErr w:type="spellStart"/>
      <w:r w:rsidRPr="00743CF3">
        <w:rPr>
          <w:lang w:val="en-US"/>
        </w:rPr>
        <w:t>Freepik</w:t>
      </w:r>
      <w:proofErr w:type="spellEnd"/>
      <w:r w:rsidRPr="00743CF3">
        <w:rPr>
          <w:lang w:val="en-US"/>
        </w:rPr>
        <w:t xml:space="preserve"> (</w:t>
      </w:r>
      <w:hyperlink r:id="rId5" w:history="1">
        <w:r w:rsidRPr="00743CF3">
          <w:rPr>
            <w:rStyle w:val="Collegamentoipertestuale"/>
            <w:lang w:val="en-US"/>
          </w:rPr>
          <w:t>https://www.freepik.com/</w:t>
        </w:r>
      </w:hyperlink>
      <w:r w:rsidRPr="00743CF3">
        <w:rPr>
          <w:lang w:val="en-US"/>
        </w:rPr>
        <w:t xml:space="preserve">), </w:t>
      </w:r>
      <w:proofErr w:type="spellStart"/>
      <w:r w:rsidRPr="00743CF3">
        <w:rPr>
          <w:lang w:val="en-US"/>
        </w:rPr>
        <w:t>Flaticon</w:t>
      </w:r>
      <w:proofErr w:type="spellEnd"/>
      <w:r w:rsidRPr="00743CF3">
        <w:rPr>
          <w:lang w:val="en-US"/>
        </w:rPr>
        <w:t xml:space="preserve"> (</w:t>
      </w:r>
      <w:hyperlink r:id="rId6" w:history="1">
        <w:r w:rsidRPr="00743CF3">
          <w:rPr>
            <w:rStyle w:val="Collegamentoipertestuale"/>
            <w:lang w:val="en-US"/>
          </w:rPr>
          <w:t>https://www.flaticon.com/</w:t>
        </w:r>
      </w:hyperlink>
      <w:r w:rsidRPr="00743CF3">
        <w:rPr>
          <w:lang w:val="en-US"/>
        </w:rPr>
        <w:t>),</w:t>
      </w:r>
      <w:r w:rsidR="003A07DF" w:rsidRPr="00743CF3">
        <w:rPr>
          <w:lang w:val="en-US"/>
        </w:rPr>
        <w:t xml:space="preserve"> </w:t>
      </w:r>
      <w:proofErr w:type="spellStart"/>
      <w:r w:rsidR="003A07DF" w:rsidRPr="00743CF3">
        <w:rPr>
          <w:lang w:val="en-US"/>
        </w:rPr>
        <w:t>Pixabay</w:t>
      </w:r>
      <w:proofErr w:type="spellEnd"/>
      <w:r w:rsidR="003A07DF" w:rsidRPr="00743CF3">
        <w:rPr>
          <w:lang w:val="en-US"/>
        </w:rPr>
        <w:t>(https://pixabay.com/)</w:t>
      </w:r>
      <w:r w:rsidR="00CD451B" w:rsidRPr="00743CF3">
        <w:rPr>
          <w:lang w:val="en-US"/>
        </w:rPr>
        <w:t xml:space="preserve"> and</w:t>
      </w:r>
      <w:r w:rsidRPr="00743CF3">
        <w:rPr>
          <w:lang w:val="en-US"/>
        </w:rPr>
        <w:t xml:space="preserve"> </w:t>
      </w:r>
      <w:proofErr w:type="spellStart"/>
      <w:r w:rsidRPr="00743CF3">
        <w:rPr>
          <w:lang w:val="en-US"/>
        </w:rPr>
        <w:t>LottieFiles</w:t>
      </w:r>
      <w:proofErr w:type="spellEnd"/>
      <w:r w:rsidRPr="00743CF3">
        <w:rPr>
          <w:lang w:val="en-US"/>
        </w:rPr>
        <w:t xml:space="preserve"> (</w:t>
      </w:r>
      <w:hyperlink r:id="rId7" w:history="1">
        <w:r w:rsidRPr="00743CF3">
          <w:rPr>
            <w:rStyle w:val="Collegamentoipertestuale"/>
            <w:lang w:val="en-US"/>
          </w:rPr>
          <w:t>https://lottiefiles.com/</w:t>
        </w:r>
      </w:hyperlink>
      <w:r w:rsidRPr="00743CF3">
        <w:rPr>
          <w:lang w:val="en-US"/>
        </w:rPr>
        <w:t>) for making high-quality images and animations available for free. Without you, the app probably wouldn’t be what it is today!</w:t>
      </w:r>
      <w:r w:rsidR="00BE7301" w:rsidRPr="00743CF3">
        <w:rPr>
          <w:lang w:val="en-US"/>
        </w:rPr>
        <w:t xml:space="preserve"> </w:t>
      </w:r>
    </w:p>
    <w:p w14:paraId="6871C574" w14:textId="0BEA8B81" w:rsidR="009A6530" w:rsidRPr="009A6530" w:rsidRDefault="00F2655E" w:rsidP="003A07DF">
      <w:pPr>
        <w:pStyle w:val="Titolo2"/>
      </w:pPr>
      <w:r w:rsidRPr="00F2655E">
        <w:rPr>
          <w:rStyle w:val="Titolo2Carattere"/>
        </w:rPr>
        <w:t>Homepage</w:t>
      </w:r>
      <w:r>
        <w:t>:</w:t>
      </w:r>
    </w:p>
    <w:p w14:paraId="09292F17" w14:textId="6DB9D001" w:rsidR="00303C54" w:rsidRPr="00743CF3" w:rsidRDefault="00303C54" w:rsidP="009A6530">
      <w:pPr>
        <w:pStyle w:val="Paragrafoelenco"/>
        <w:numPr>
          <w:ilvl w:val="0"/>
          <w:numId w:val="1"/>
        </w:numPr>
        <w:rPr>
          <w:lang w:val="en-US"/>
        </w:rPr>
      </w:pPr>
      <w:r w:rsidRPr="00743CF3">
        <w:rPr>
          <w:lang w:val="en-US"/>
        </w:rPr>
        <w:t xml:space="preserve">&lt;div&gt;Icons made by 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>="https://www.freepik.com" title="</w:t>
      </w:r>
      <w:proofErr w:type="spellStart"/>
      <w:r w:rsidRPr="00743CF3">
        <w:rPr>
          <w:lang w:val="en-US"/>
        </w:rPr>
        <w:t>Freepik</w:t>
      </w:r>
      <w:proofErr w:type="spellEnd"/>
      <w:r w:rsidRPr="00743CF3">
        <w:rPr>
          <w:lang w:val="en-US"/>
        </w:rPr>
        <w:t>"&gt;</w:t>
      </w:r>
      <w:proofErr w:type="spellStart"/>
      <w:r w:rsidRPr="00743CF3">
        <w:rPr>
          <w:lang w:val="en-US"/>
        </w:rPr>
        <w:t>Freepik</w:t>
      </w:r>
      <w:proofErr w:type="spellEnd"/>
      <w:r w:rsidRPr="00743CF3">
        <w:rPr>
          <w:lang w:val="en-US"/>
        </w:rPr>
        <w:t xml:space="preserve">&lt;/a&gt; from 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>="https://www.flaticon.com/" title="</w:t>
      </w:r>
      <w:proofErr w:type="spellStart"/>
      <w:r w:rsidRPr="00743CF3">
        <w:rPr>
          <w:lang w:val="en-US"/>
        </w:rPr>
        <w:t>Flaticon</w:t>
      </w:r>
      <w:proofErr w:type="spellEnd"/>
      <w:r w:rsidRPr="00743CF3">
        <w:rPr>
          <w:lang w:val="en-US"/>
        </w:rPr>
        <w:t>"&gt;</w:t>
      </w:r>
      <w:hyperlink w:history="1">
        <w:r w:rsidR="00CA31B3" w:rsidRPr="00743CF3">
          <w:rPr>
            <w:rStyle w:val="Collegamentoipertestuale"/>
            <w:lang w:val="en-US"/>
          </w:rPr>
          <w:t>www.flaticon.com&lt;/a&gt;&lt;/div</w:t>
        </w:r>
      </w:hyperlink>
      <w:r w:rsidRPr="00743CF3">
        <w:rPr>
          <w:lang w:val="en-US"/>
        </w:rPr>
        <w:t>&gt;</w:t>
      </w:r>
      <w:r w:rsidR="009A6530" w:rsidRPr="00743CF3">
        <w:rPr>
          <w:lang w:val="en-US"/>
        </w:rPr>
        <w:t xml:space="preserve"> [Giveback, top-icon]</w:t>
      </w:r>
    </w:p>
    <w:p w14:paraId="1CD6D311" w14:textId="48BB02F2" w:rsidR="00F2655E" w:rsidRPr="00743CF3" w:rsidRDefault="00CA31B3" w:rsidP="003A07DF">
      <w:pPr>
        <w:pStyle w:val="Paragrafoelenco"/>
        <w:numPr>
          <w:ilvl w:val="0"/>
          <w:numId w:val="1"/>
        </w:numPr>
        <w:rPr>
          <w:lang w:val="en-US"/>
        </w:rPr>
      </w:pPr>
      <w:r w:rsidRPr="00743CF3">
        <w:rPr>
          <w:lang w:val="en-US"/>
        </w:rPr>
        <w:t xml:space="preserve">&lt;div&gt;Icons made by 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 xml:space="preserve">="https://www.flaticon.com/authors/vitaly-gorbachev" title="Vitaly Gorbachev"&gt;Vitaly Gorbachev&lt;/a&gt; from 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>="https://www.flaticon.com/" title="</w:t>
      </w:r>
      <w:proofErr w:type="spellStart"/>
      <w:r w:rsidRPr="00743CF3">
        <w:rPr>
          <w:lang w:val="en-US"/>
        </w:rPr>
        <w:t>Flaticon</w:t>
      </w:r>
      <w:proofErr w:type="spellEnd"/>
      <w:r w:rsidRPr="00743CF3">
        <w:rPr>
          <w:lang w:val="en-US"/>
        </w:rPr>
        <w:t>"&gt;</w:t>
      </w:r>
      <w:hyperlink w:history="1">
        <w:r w:rsidR="000038E5" w:rsidRPr="00743CF3">
          <w:rPr>
            <w:rStyle w:val="Collegamentoipertestuale"/>
            <w:lang w:val="en-US"/>
          </w:rPr>
          <w:t>www.flaticon.com&lt;/a&gt;&lt;/div</w:t>
        </w:r>
      </w:hyperlink>
      <w:r w:rsidRPr="00743CF3">
        <w:rPr>
          <w:lang w:val="en-US"/>
        </w:rPr>
        <w:t>&gt;</w:t>
      </w:r>
      <w:r w:rsidR="009A6530" w:rsidRPr="00743CF3">
        <w:rPr>
          <w:lang w:val="en-US"/>
        </w:rPr>
        <w:t xml:space="preserve"> [In-Store Cashback, top-icon]</w:t>
      </w:r>
    </w:p>
    <w:p w14:paraId="39D40D04" w14:textId="496CC88B" w:rsidR="009A6530" w:rsidRPr="009A6530" w:rsidRDefault="00F2655E" w:rsidP="003A07DF">
      <w:pPr>
        <w:pStyle w:val="Titolo2"/>
      </w:pPr>
      <w:proofErr w:type="spellStart"/>
      <w:r>
        <w:t>Onboarding</w:t>
      </w:r>
      <w:proofErr w:type="spellEnd"/>
      <w:r>
        <w:t xml:space="preserve"> Screens:</w:t>
      </w:r>
    </w:p>
    <w:p w14:paraId="51F206AA" w14:textId="628F16BB" w:rsidR="00F2655E" w:rsidRPr="00743CF3" w:rsidRDefault="00F2655E" w:rsidP="009A6530">
      <w:pPr>
        <w:pStyle w:val="Paragrafoelenco"/>
        <w:numPr>
          <w:ilvl w:val="0"/>
          <w:numId w:val="2"/>
        </w:numPr>
        <w:rPr>
          <w:lang w:val="en-US"/>
        </w:rPr>
      </w:pPr>
      <w:r w:rsidRPr="00743CF3">
        <w:rPr>
          <w:lang w:val="en-US"/>
        </w:rPr>
        <w:t xml:space="preserve">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 xml:space="preserve">="https://www.freepik.com/vectors/logo"&gt;Logo vector created by </w:t>
      </w:r>
      <w:proofErr w:type="spellStart"/>
      <w:r w:rsidRPr="00743CF3">
        <w:rPr>
          <w:lang w:val="en-US"/>
        </w:rPr>
        <w:t>catalyststuff</w:t>
      </w:r>
      <w:proofErr w:type="spellEnd"/>
      <w:r w:rsidRPr="00743CF3">
        <w:rPr>
          <w:lang w:val="en-US"/>
        </w:rPr>
        <w:t xml:space="preserve"> - </w:t>
      </w:r>
      <w:hyperlink w:history="1">
        <w:r w:rsidRPr="00743CF3">
          <w:rPr>
            <w:rStyle w:val="Collegamentoipertestuale"/>
            <w:lang w:val="en-US"/>
          </w:rPr>
          <w:t>www.freepik.com&lt;/a</w:t>
        </w:r>
      </w:hyperlink>
      <w:r w:rsidRPr="00743CF3">
        <w:rPr>
          <w:lang w:val="en-US"/>
        </w:rPr>
        <w:t>&gt; [Waving Astronaut on rocket]</w:t>
      </w:r>
    </w:p>
    <w:p w14:paraId="2667FF44" w14:textId="30FD1603" w:rsidR="00D2021D" w:rsidRPr="00743CF3" w:rsidRDefault="00D2021D" w:rsidP="009A6530">
      <w:pPr>
        <w:pStyle w:val="Paragrafoelenco"/>
        <w:numPr>
          <w:ilvl w:val="0"/>
          <w:numId w:val="2"/>
        </w:numPr>
        <w:rPr>
          <w:lang w:val="en-US"/>
        </w:rPr>
      </w:pPr>
      <w:r w:rsidRPr="00743CF3">
        <w:rPr>
          <w:lang w:val="en-US"/>
        </w:rPr>
        <w:t xml:space="preserve">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 xml:space="preserve">='https://www.freepik.com/vectors/love'&gt;Love vector created by </w:t>
      </w:r>
      <w:proofErr w:type="spellStart"/>
      <w:r w:rsidRPr="00743CF3">
        <w:rPr>
          <w:lang w:val="en-US"/>
        </w:rPr>
        <w:t>catalyststuff</w:t>
      </w:r>
      <w:proofErr w:type="spellEnd"/>
      <w:r w:rsidRPr="00743CF3">
        <w:rPr>
          <w:lang w:val="en-US"/>
        </w:rPr>
        <w:t xml:space="preserve"> - </w:t>
      </w:r>
      <w:hyperlink w:history="1">
        <w:r w:rsidRPr="00743CF3">
          <w:rPr>
            <w:rStyle w:val="Collegamentoipertestuale"/>
            <w:lang w:val="en-US"/>
          </w:rPr>
          <w:t>www.freepik.com&lt;/a</w:t>
        </w:r>
      </w:hyperlink>
      <w:r w:rsidRPr="00743CF3">
        <w:rPr>
          <w:lang w:val="en-US"/>
        </w:rPr>
        <w:t>&gt; [Astronaut with heart; Giveback]</w:t>
      </w:r>
    </w:p>
    <w:p w14:paraId="24FFAB83" w14:textId="59F6D56F" w:rsidR="00FD4E7F" w:rsidRPr="00743CF3" w:rsidRDefault="00314D53" w:rsidP="003A07DF">
      <w:pPr>
        <w:pStyle w:val="Paragrafoelenco"/>
        <w:numPr>
          <w:ilvl w:val="0"/>
          <w:numId w:val="2"/>
        </w:numPr>
        <w:rPr>
          <w:lang w:val="en-US"/>
        </w:rPr>
      </w:pPr>
      <w:r w:rsidRPr="00743CF3">
        <w:rPr>
          <w:lang w:val="en-US"/>
        </w:rPr>
        <w:t xml:space="preserve">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 xml:space="preserve">='https://www.freepik.com/vectors/logo'&gt;Logo vector created by </w:t>
      </w:r>
      <w:proofErr w:type="spellStart"/>
      <w:r w:rsidRPr="00743CF3">
        <w:rPr>
          <w:lang w:val="en-US"/>
        </w:rPr>
        <w:t>catalyststuff</w:t>
      </w:r>
      <w:proofErr w:type="spellEnd"/>
      <w:r w:rsidRPr="00743CF3">
        <w:rPr>
          <w:lang w:val="en-US"/>
        </w:rPr>
        <w:t xml:space="preserve"> - </w:t>
      </w:r>
      <w:hyperlink w:history="1">
        <w:r w:rsidRPr="00743CF3">
          <w:rPr>
            <w:rStyle w:val="Collegamentoipertestuale"/>
            <w:lang w:val="en-US"/>
          </w:rPr>
          <w:t>www.freepik.com&lt;/a</w:t>
        </w:r>
      </w:hyperlink>
      <w:r w:rsidRPr="00743CF3">
        <w:rPr>
          <w:lang w:val="en-US"/>
        </w:rPr>
        <w:t>&gt; [Astronaut on computer]</w:t>
      </w:r>
    </w:p>
    <w:p w14:paraId="26069ABD" w14:textId="6D66EEC5" w:rsidR="00FD4E7F" w:rsidRDefault="00FD4E7F" w:rsidP="003A07DF">
      <w:pPr>
        <w:pStyle w:val="Titolo2"/>
      </w:pPr>
      <w:r>
        <w:t>Login/</w:t>
      </w:r>
      <w:proofErr w:type="spellStart"/>
      <w:r>
        <w:t>Sign</w:t>
      </w:r>
      <w:proofErr w:type="spellEnd"/>
      <w:r>
        <w:t>-up:</w:t>
      </w:r>
    </w:p>
    <w:p w14:paraId="0877F5A3" w14:textId="58E0532C" w:rsidR="00FD4E7F" w:rsidRPr="00743CF3" w:rsidRDefault="00FD4E7F" w:rsidP="00FD4E7F">
      <w:pPr>
        <w:pStyle w:val="Paragrafoelenco"/>
        <w:numPr>
          <w:ilvl w:val="0"/>
          <w:numId w:val="3"/>
        </w:numPr>
        <w:rPr>
          <w:lang w:val="en-US"/>
        </w:rPr>
      </w:pPr>
      <w:r w:rsidRPr="00743CF3">
        <w:rPr>
          <w:lang w:val="en-US"/>
        </w:rPr>
        <w:t xml:space="preserve">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 xml:space="preserve">='https://www.freepik.com/vectors/logo'&gt;Logo vector created by </w:t>
      </w:r>
      <w:proofErr w:type="spellStart"/>
      <w:r w:rsidRPr="00743CF3">
        <w:rPr>
          <w:lang w:val="en-US"/>
        </w:rPr>
        <w:t>catalyststuff</w:t>
      </w:r>
      <w:proofErr w:type="spellEnd"/>
      <w:r w:rsidRPr="00743CF3">
        <w:rPr>
          <w:lang w:val="en-US"/>
        </w:rPr>
        <w:t xml:space="preserve"> - </w:t>
      </w:r>
      <w:hyperlink w:history="1">
        <w:r w:rsidRPr="00743CF3">
          <w:rPr>
            <w:rStyle w:val="Collegamentoipertestuale"/>
            <w:lang w:val="en-US"/>
          </w:rPr>
          <w:t>www.freepik.com&lt;/a</w:t>
        </w:r>
      </w:hyperlink>
      <w:r w:rsidRPr="00743CF3">
        <w:rPr>
          <w:lang w:val="en-US"/>
        </w:rPr>
        <w:t xml:space="preserve">&gt; [Astronaut with </w:t>
      </w:r>
      <w:proofErr w:type="spellStart"/>
      <w:r w:rsidRPr="00743CF3">
        <w:rPr>
          <w:lang w:val="en-US"/>
        </w:rPr>
        <w:t>Cofee</w:t>
      </w:r>
      <w:proofErr w:type="spellEnd"/>
      <w:r w:rsidRPr="00743CF3">
        <w:rPr>
          <w:lang w:val="en-US"/>
        </w:rPr>
        <w:t>, Log-in]</w:t>
      </w:r>
    </w:p>
    <w:p w14:paraId="30E39946" w14:textId="422D2146" w:rsidR="002970E1" w:rsidRDefault="002970E1" w:rsidP="0013112E">
      <w:pPr>
        <w:pStyle w:val="Titolo2"/>
      </w:pPr>
      <w:proofErr w:type="spellStart"/>
      <w:r>
        <w:t>Forgot</w:t>
      </w:r>
      <w:proofErr w:type="spellEnd"/>
      <w:r>
        <w:t xml:space="preserve"> Password:</w:t>
      </w:r>
    </w:p>
    <w:p w14:paraId="5862558B" w14:textId="51138D4C" w:rsidR="002970E1" w:rsidRPr="00743CF3" w:rsidRDefault="002970E1" w:rsidP="00A41712">
      <w:pPr>
        <w:pStyle w:val="Paragrafoelenco"/>
        <w:numPr>
          <w:ilvl w:val="0"/>
          <w:numId w:val="3"/>
        </w:numPr>
        <w:rPr>
          <w:lang w:val="en-US"/>
        </w:rPr>
      </w:pPr>
      <w:r w:rsidRPr="00743CF3">
        <w:rPr>
          <w:lang w:val="en-US"/>
        </w:rPr>
        <w:t xml:space="preserve">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 xml:space="preserve">='https://www.freepik.com/vectors/school'&gt;School vector created by </w:t>
      </w:r>
      <w:proofErr w:type="spellStart"/>
      <w:r w:rsidRPr="00743CF3">
        <w:rPr>
          <w:lang w:val="en-US"/>
        </w:rPr>
        <w:t>catalyststuff</w:t>
      </w:r>
      <w:proofErr w:type="spellEnd"/>
      <w:r w:rsidRPr="00743CF3">
        <w:rPr>
          <w:lang w:val="en-US"/>
        </w:rPr>
        <w:t xml:space="preserve"> - </w:t>
      </w:r>
      <w:hyperlink w:history="1">
        <w:r w:rsidRPr="00743CF3">
          <w:rPr>
            <w:rStyle w:val="Collegamentoipertestuale"/>
            <w:lang w:val="en-US"/>
          </w:rPr>
          <w:t>www.freepik.com&lt;/a</w:t>
        </w:r>
      </w:hyperlink>
      <w:r w:rsidRPr="00743CF3">
        <w:rPr>
          <w:lang w:val="en-US"/>
        </w:rPr>
        <w:t>&gt; [Confirm Password]</w:t>
      </w:r>
    </w:p>
    <w:p w14:paraId="76208A74" w14:textId="0795C01D" w:rsidR="00A41712" w:rsidRDefault="009C1F77" w:rsidP="00A41712">
      <w:pPr>
        <w:pStyle w:val="Paragrafoelenco"/>
        <w:numPr>
          <w:ilvl w:val="0"/>
          <w:numId w:val="3"/>
        </w:numPr>
      </w:pPr>
      <w:r>
        <w:t xml:space="preserve">MI </w:t>
      </w:r>
      <w:r w:rsidR="00A41712">
        <w:t>SONO SCORDATO L’ALTRO</w:t>
      </w:r>
    </w:p>
    <w:p w14:paraId="09A4FBE4" w14:textId="785D72D4" w:rsidR="002970E1" w:rsidRDefault="009C1F77" w:rsidP="009C1F77">
      <w:pPr>
        <w:pStyle w:val="Titolo2"/>
      </w:pPr>
      <w:r>
        <w:t>Homepage:</w:t>
      </w:r>
    </w:p>
    <w:p w14:paraId="4902D3ED" w14:textId="6A797406" w:rsidR="004B01DF" w:rsidRPr="00743CF3" w:rsidRDefault="009C1F77" w:rsidP="00FD4E7F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 xml:space="preserve">&lt;div&gt;Icons made by 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>="https://www.freepik.com" title="</w:t>
      </w:r>
      <w:proofErr w:type="spellStart"/>
      <w:r w:rsidRPr="00743CF3">
        <w:rPr>
          <w:lang w:val="en-US"/>
        </w:rPr>
        <w:t>Freepik</w:t>
      </w:r>
      <w:proofErr w:type="spellEnd"/>
      <w:r w:rsidRPr="00743CF3">
        <w:rPr>
          <w:lang w:val="en-US"/>
        </w:rPr>
        <w:t>"&gt;</w:t>
      </w:r>
      <w:proofErr w:type="spellStart"/>
      <w:r w:rsidRPr="00743CF3">
        <w:rPr>
          <w:lang w:val="en-US"/>
        </w:rPr>
        <w:t>Freepik</w:t>
      </w:r>
      <w:proofErr w:type="spellEnd"/>
      <w:r w:rsidRPr="00743CF3">
        <w:rPr>
          <w:lang w:val="en-US"/>
        </w:rPr>
        <w:t xml:space="preserve">&lt;/a&gt; from 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>="https://www.flaticon.com/" title="</w:t>
      </w:r>
      <w:proofErr w:type="spellStart"/>
      <w:r w:rsidRPr="00743CF3">
        <w:rPr>
          <w:lang w:val="en-US"/>
        </w:rPr>
        <w:t>Flaticon</w:t>
      </w:r>
      <w:proofErr w:type="spellEnd"/>
      <w:r w:rsidRPr="00743CF3">
        <w:rPr>
          <w:lang w:val="en-US"/>
        </w:rPr>
        <w:t>"&gt;www.flaticon.com&lt;/a&gt;&lt;/div&gt;</w:t>
      </w:r>
    </w:p>
    <w:p w14:paraId="0091F139" w14:textId="491622D7" w:rsidR="004B01DF" w:rsidRDefault="004B01DF" w:rsidP="004B01DF">
      <w:pPr>
        <w:pStyle w:val="Titolo2"/>
      </w:pPr>
      <w:proofErr w:type="spellStart"/>
      <w:r>
        <w:t>Favourites</w:t>
      </w:r>
      <w:proofErr w:type="spellEnd"/>
      <w:r>
        <w:t>:</w:t>
      </w:r>
    </w:p>
    <w:p w14:paraId="762B6FEF" w14:textId="17E77ED5" w:rsidR="004B01DF" w:rsidRPr="00743CF3" w:rsidRDefault="004B01DF" w:rsidP="003A07DF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 xml:space="preserve">&lt;a href='https://www.freepik.com/free-photos-vectors/background'&gt;Background vector created by </w:t>
      </w:r>
      <w:proofErr w:type="spellStart"/>
      <w:r w:rsidRPr="00743CF3">
        <w:rPr>
          <w:lang w:val="en-US"/>
        </w:rPr>
        <w:t>starline</w:t>
      </w:r>
      <w:proofErr w:type="spellEnd"/>
      <w:r w:rsidRPr="00743CF3">
        <w:rPr>
          <w:lang w:val="en-US"/>
        </w:rPr>
        <w:t xml:space="preserve"> - </w:t>
      </w:r>
      <w:hyperlink w:history="1">
        <w:r w:rsidR="0069294C" w:rsidRPr="00743CF3">
          <w:rPr>
            <w:rStyle w:val="Collegamentoipertestuale"/>
            <w:lang w:val="en-US"/>
          </w:rPr>
          <w:t>www.freepik.com&lt;/a</w:t>
        </w:r>
      </w:hyperlink>
      <w:r w:rsidRPr="00743CF3">
        <w:rPr>
          <w:lang w:val="en-US"/>
        </w:rPr>
        <w:t>&gt;</w:t>
      </w:r>
    </w:p>
    <w:p w14:paraId="3ED48F78" w14:textId="19C4CA83" w:rsidR="0069294C" w:rsidRPr="00743CF3" w:rsidRDefault="0069294C" w:rsidP="003A07DF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 xml:space="preserve">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 xml:space="preserve">="https://storyset.com/app"&gt;App illustrations by </w:t>
      </w:r>
      <w:proofErr w:type="spellStart"/>
      <w:r w:rsidRPr="00743CF3">
        <w:rPr>
          <w:lang w:val="en-US"/>
        </w:rPr>
        <w:t>Storyset</w:t>
      </w:r>
      <w:proofErr w:type="spellEnd"/>
      <w:r w:rsidRPr="00743CF3">
        <w:rPr>
          <w:lang w:val="en-US"/>
        </w:rPr>
        <w:t>&lt;/a&gt;</w:t>
      </w:r>
    </w:p>
    <w:p w14:paraId="2D99B784" w14:textId="08D046C6" w:rsidR="00CE0183" w:rsidRPr="00743CF3" w:rsidRDefault="00CE0183" w:rsidP="003A07DF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 xml:space="preserve">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 xml:space="preserve">="https://storyset.com/online"&gt;Online illustrations by </w:t>
      </w:r>
      <w:proofErr w:type="spellStart"/>
      <w:r w:rsidRPr="00743CF3">
        <w:rPr>
          <w:lang w:val="en-US"/>
        </w:rPr>
        <w:t>Storyset</w:t>
      </w:r>
      <w:proofErr w:type="spellEnd"/>
      <w:r w:rsidRPr="00743CF3">
        <w:rPr>
          <w:lang w:val="en-US"/>
        </w:rPr>
        <w:t>&lt;/a&gt;</w:t>
      </w:r>
    </w:p>
    <w:p w14:paraId="0F2273B0" w14:textId="15DF8E90" w:rsidR="00FD4E7F" w:rsidRDefault="000E2EC9" w:rsidP="00FD4E7F">
      <w:r w:rsidRPr="000E2EC9">
        <w:rPr>
          <w:rStyle w:val="Titolo2Carattere"/>
        </w:rPr>
        <w:t>SHOPPING TRIPS</w:t>
      </w:r>
      <w:r>
        <w:t>:</w:t>
      </w:r>
    </w:p>
    <w:p w14:paraId="5F5B287E" w14:textId="1053E1AC" w:rsidR="004B01DF" w:rsidRPr="00743CF3" w:rsidRDefault="000E2EC9" w:rsidP="003A07DF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 xml:space="preserve">&lt;a href='https://www.freepik.com/free-photos-vectors/abstract'&gt;Abstract vector created by </w:t>
      </w:r>
      <w:proofErr w:type="spellStart"/>
      <w:r w:rsidRPr="00743CF3">
        <w:rPr>
          <w:lang w:val="en-US"/>
        </w:rPr>
        <w:t>vectorjuice</w:t>
      </w:r>
      <w:proofErr w:type="spellEnd"/>
      <w:r w:rsidRPr="00743CF3">
        <w:rPr>
          <w:lang w:val="en-US"/>
        </w:rPr>
        <w:t xml:space="preserve"> - </w:t>
      </w:r>
      <w:hyperlink w:history="1">
        <w:r w:rsidR="001E3A7A" w:rsidRPr="00743CF3">
          <w:rPr>
            <w:rStyle w:val="Collegamentoipertestuale"/>
            <w:lang w:val="en-US"/>
          </w:rPr>
          <w:t>www.freepik.com&lt;/a</w:t>
        </w:r>
      </w:hyperlink>
      <w:r w:rsidRPr="00743CF3">
        <w:rPr>
          <w:lang w:val="en-US"/>
        </w:rPr>
        <w:t>&gt;</w:t>
      </w:r>
    </w:p>
    <w:p w14:paraId="54978D87" w14:textId="5132716B" w:rsidR="001E3A7A" w:rsidRPr="00743CF3" w:rsidRDefault="001E3A7A" w:rsidP="00FD4E7F">
      <w:pPr>
        <w:rPr>
          <w:lang w:val="en-US"/>
        </w:rPr>
      </w:pPr>
    </w:p>
    <w:p w14:paraId="1735EBF7" w14:textId="02BE79E8" w:rsidR="001E3A7A" w:rsidRDefault="001E3A7A" w:rsidP="001E3A7A">
      <w:pPr>
        <w:pStyle w:val="Titolo2"/>
      </w:pPr>
      <w:r>
        <w:lastRenderedPageBreak/>
        <w:t>Cronologia Pagamenti:</w:t>
      </w:r>
    </w:p>
    <w:p w14:paraId="0361FD18" w14:textId="6BD5A3E1" w:rsidR="003A07DF" w:rsidRPr="00743CF3" w:rsidRDefault="001E3A7A" w:rsidP="00FD4E7F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 xml:space="preserve">&lt;a href='https://www.freepik.com/free-photos-vectors/calendar'&gt;Calendar vector created by </w:t>
      </w:r>
      <w:proofErr w:type="spellStart"/>
      <w:r w:rsidRPr="00743CF3">
        <w:rPr>
          <w:lang w:val="en-US"/>
        </w:rPr>
        <w:t>vectorjuice</w:t>
      </w:r>
      <w:proofErr w:type="spellEnd"/>
      <w:r w:rsidRPr="00743CF3">
        <w:rPr>
          <w:lang w:val="en-US"/>
        </w:rPr>
        <w:t xml:space="preserve"> - </w:t>
      </w:r>
      <w:hyperlink w:history="1">
        <w:r w:rsidR="009A74F3" w:rsidRPr="00743CF3">
          <w:rPr>
            <w:rStyle w:val="Collegamentoipertestuale"/>
            <w:lang w:val="en-US"/>
          </w:rPr>
          <w:t>www.freepik.com&lt;/a</w:t>
        </w:r>
      </w:hyperlink>
      <w:r w:rsidRPr="00743CF3">
        <w:rPr>
          <w:lang w:val="en-US"/>
        </w:rPr>
        <w:t>&gt;</w:t>
      </w:r>
    </w:p>
    <w:p w14:paraId="36882F11" w14:textId="1DF15783" w:rsidR="009A74F3" w:rsidRDefault="009A74F3" w:rsidP="003A07DF">
      <w:pPr>
        <w:pStyle w:val="Titolo2"/>
      </w:pPr>
      <w:proofErr w:type="spellStart"/>
      <w:r>
        <w:t>Giveback</w:t>
      </w:r>
      <w:proofErr w:type="spellEnd"/>
      <w:r>
        <w:t>:</w:t>
      </w:r>
    </w:p>
    <w:p w14:paraId="4EB70A71" w14:textId="77301872" w:rsidR="009A74F3" w:rsidRPr="00743CF3" w:rsidRDefault="009A74F3" w:rsidP="003A07DF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 xml:space="preserve">&lt;a href='https://www.freepik.com/free-photos-vectors/background'&gt;Background vector created by rawpixel.com - </w:t>
      </w:r>
      <w:hyperlink w:history="1">
        <w:r w:rsidR="005A5196" w:rsidRPr="00743CF3">
          <w:rPr>
            <w:rStyle w:val="Collegamentoipertestuale"/>
            <w:lang w:val="en-US"/>
          </w:rPr>
          <w:t>www.freepik.com&lt;/a</w:t>
        </w:r>
      </w:hyperlink>
      <w:r w:rsidRPr="00743CF3">
        <w:rPr>
          <w:lang w:val="en-US"/>
        </w:rPr>
        <w:t>&gt;</w:t>
      </w:r>
    </w:p>
    <w:p w14:paraId="2DCC710C" w14:textId="27E0057C" w:rsidR="005A5196" w:rsidRPr="00743CF3" w:rsidRDefault="005A5196" w:rsidP="003A07DF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 xml:space="preserve">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 xml:space="preserve">='https://www.freepik.com/free-photos-vectors/heart'&gt;Heart vector created by </w:t>
      </w:r>
      <w:proofErr w:type="spellStart"/>
      <w:r w:rsidRPr="00743CF3">
        <w:rPr>
          <w:lang w:val="en-US"/>
        </w:rPr>
        <w:t>freepik</w:t>
      </w:r>
      <w:proofErr w:type="spellEnd"/>
      <w:r w:rsidRPr="00743CF3">
        <w:rPr>
          <w:lang w:val="en-US"/>
        </w:rPr>
        <w:t xml:space="preserve"> - </w:t>
      </w:r>
      <w:hyperlink w:history="1">
        <w:r w:rsidR="003A07DF" w:rsidRPr="00743CF3">
          <w:rPr>
            <w:rStyle w:val="Collegamentoipertestuale"/>
            <w:lang w:val="en-US"/>
          </w:rPr>
          <w:t>www.freepik.com&lt;/a</w:t>
        </w:r>
      </w:hyperlink>
      <w:r w:rsidRPr="00743CF3">
        <w:rPr>
          <w:lang w:val="en-US"/>
        </w:rPr>
        <w:t>&gt;</w:t>
      </w:r>
    </w:p>
    <w:p w14:paraId="2008D96E" w14:textId="583F353F" w:rsidR="003A07DF" w:rsidRDefault="003A07DF" w:rsidP="003A07DF">
      <w:pPr>
        <w:pStyle w:val="Titolo2"/>
      </w:pPr>
      <w:r>
        <w:t>Metodi Pagamento:</w:t>
      </w:r>
    </w:p>
    <w:p w14:paraId="78244B5B" w14:textId="10C40964" w:rsidR="003A07DF" w:rsidRPr="00743CF3" w:rsidRDefault="003A07DF" w:rsidP="003A07DF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>Image by &lt;a href="https://pixabay.com/users/raphaelsilva-4702998/?utm_source=link-attribution&amp;amp;utm_medium=referral&amp;amp;utm_campaign=image&amp;amp;utm_content=3384015"&gt;raphaelsilva&lt;/a&gt; from &lt;a href="https://pixabay.com/?utm_source=link-attribution&amp;amp;utm_medium=referral&amp;amp;utm_campaign=image&amp;amp;utm_content=3384015"&gt;Pixabay&lt;/a&gt;</w:t>
      </w:r>
    </w:p>
    <w:p w14:paraId="4BA8F900" w14:textId="21084625" w:rsidR="00D76C39" w:rsidRDefault="00D76C39" w:rsidP="00D76C39">
      <w:pPr>
        <w:pStyle w:val="Titolo2"/>
      </w:pPr>
      <w:r>
        <w:t xml:space="preserve">Ticket </w:t>
      </w:r>
      <w:proofErr w:type="spellStart"/>
      <w:r>
        <w:t>Cashback</w:t>
      </w:r>
      <w:proofErr w:type="spellEnd"/>
      <w:r>
        <w:t xml:space="preserve"> Mancante:</w:t>
      </w:r>
    </w:p>
    <w:p w14:paraId="1A3307A6" w14:textId="112E07B3" w:rsidR="00D76C39" w:rsidRPr="00743CF3" w:rsidRDefault="00D76C39" w:rsidP="00D76C39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 xml:space="preserve">&lt;a </w:t>
      </w:r>
      <w:proofErr w:type="spellStart"/>
      <w:r w:rsidRPr="00743CF3">
        <w:rPr>
          <w:lang w:val="en-US"/>
        </w:rPr>
        <w:t>href</w:t>
      </w:r>
      <w:proofErr w:type="spellEnd"/>
      <w:r w:rsidRPr="00743CF3">
        <w:rPr>
          <w:lang w:val="en-US"/>
        </w:rPr>
        <w:t xml:space="preserve">="https://storyset.com/online"&gt;Online illustrations by </w:t>
      </w:r>
      <w:proofErr w:type="spellStart"/>
      <w:r w:rsidRPr="00743CF3">
        <w:rPr>
          <w:lang w:val="en-US"/>
        </w:rPr>
        <w:t>Storyset</w:t>
      </w:r>
      <w:proofErr w:type="spellEnd"/>
      <w:r w:rsidRPr="00743CF3">
        <w:rPr>
          <w:lang w:val="en-US"/>
        </w:rPr>
        <w:t>&lt;/a&gt;</w:t>
      </w:r>
    </w:p>
    <w:p w14:paraId="2DEA10E8" w14:textId="1D10C511" w:rsidR="0070514A" w:rsidRPr="00743CF3" w:rsidRDefault="0070514A" w:rsidP="00D76C39">
      <w:pPr>
        <w:pStyle w:val="Paragrafoelenco"/>
        <w:numPr>
          <w:ilvl w:val="0"/>
          <w:numId w:val="4"/>
        </w:numPr>
        <w:rPr>
          <w:lang w:val="en-US"/>
        </w:rPr>
      </w:pPr>
      <w:r w:rsidRPr="00743CF3">
        <w:rPr>
          <w:lang w:val="en-US"/>
        </w:rPr>
        <w:t>https://tenor.com/view/green-white-checkmark-shadow-jumping-gif-20037936</w:t>
      </w:r>
    </w:p>
    <w:sectPr w:rsidR="0070514A" w:rsidRPr="00743CF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E56FC"/>
    <w:multiLevelType w:val="hybridMultilevel"/>
    <w:tmpl w:val="96FA66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AD1B7D"/>
    <w:multiLevelType w:val="hybridMultilevel"/>
    <w:tmpl w:val="A280900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FD46E9"/>
    <w:multiLevelType w:val="hybridMultilevel"/>
    <w:tmpl w:val="AAEED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AF6DA2"/>
    <w:multiLevelType w:val="hybridMultilevel"/>
    <w:tmpl w:val="4C26DA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ze1MDIyNDA1NjNX0lEKTi0uzszPAykwNK4FAFnIcVUtAAAA"/>
  </w:docVars>
  <w:rsids>
    <w:rsidRoot w:val="00303C54"/>
    <w:rsid w:val="000038E5"/>
    <w:rsid w:val="000E2EC9"/>
    <w:rsid w:val="0013112E"/>
    <w:rsid w:val="001E3A7A"/>
    <w:rsid w:val="00256661"/>
    <w:rsid w:val="002970E1"/>
    <w:rsid w:val="00303C54"/>
    <w:rsid w:val="00314D53"/>
    <w:rsid w:val="003A07DF"/>
    <w:rsid w:val="004B01DF"/>
    <w:rsid w:val="005A5196"/>
    <w:rsid w:val="0069294C"/>
    <w:rsid w:val="0070514A"/>
    <w:rsid w:val="00743CF3"/>
    <w:rsid w:val="009A6530"/>
    <w:rsid w:val="009A74F3"/>
    <w:rsid w:val="009C1F77"/>
    <w:rsid w:val="00A41712"/>
    <w:rsid w:val="00B35A77"/>
    <w:rsid w:val="00BE7301"/>
    <w:rsid w:val="00CA31B3"/>
    <w:rsid w:val="00CD451B"/>
    <w:rsid w:val="00CE0183"/>
    <w:rsid w:val="00D2021D"/>
    <w:rsid w:val="00D76C39"/>
    <w:rsid w:val="00F2655E"/>
    <w:rsid w:val="00FD4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B94DC"/>
  <w15:chartTrackingRefBased/>
  <w15:docId w15:val="{1EEBFB4A-084E-473C-9991-354AC5F4D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9A65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F265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CA31B3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CA31B3"/>
    <w:rPr>
      <w:color w:val="605E5C"/>
      <w:shd w:val="clear" w:color="auto" w:fill="E1DFDD"/>
    </w:rPr>
  </w:style>
  <w:style w:type="paragraph" w:styleId="Titolo">
    <w:name w:val="Title"/>
    <w:basedOn w:val="Normale"/>
    <w:next w:val="Normale"/>
    <w:link w:val="TitoloCarattere"/>
    <w:uiPriority w:val="10"/>
    <w:qFormat/>
    <w:rsid w:val="002566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2566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F2655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A65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aragrafoelenco">
    <w:name w:val="List Paragraph"/>
    <w:basedOn w:val="Normale"/>
    <w:uiPriority w:val="34"/>
    <w:qFormat/>
    <w:rsid w:val="009A65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ottiefile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laticon.com/" TargetMode="External"/><Relationship Id="rId5" Type="http://schemas.openxmlformats.org/officeDocument/2006/relationships/hyperlink" Target="https://www.freepik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 Zecento</dc:creator>
  <cp:keywords/>
  <dc:description/>
  <cp:lastModifiedBy>info.zecento@gmail.com</cp:lastModifiedBy>
  <cp:revision>2</cp:revision>
  <dcterms:created xsi:type="dcterms:W3CDTF">2021-08-24T17:12:00Z</dcterms:created>
  <dcterms:modified xsi:type="dcterms:W3CDTF">2021-08-24T17:12:00Z</dcterms:modified>
</cp:coreProperties>
</file>